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429624" w14:textId="77777777" w:rsidR="00474537" w:rsidRDefault="00000000">
      <w:pPr>
        <w:pStyle w:val="Heading1"/>
      </w:pPr>
      <w:bookmarkStart w:id="0" w:name="Xf9397198a64b86aa654250c0b783544ef97f867"/>
      <w:r>
        <w:t>SmartShop Full Stack Project Documentation</w:t>
      </w:r>
    </w:p>
    <w:p w14:paraId="34869F06" w14:textId="77777777" w:rsidR="00474537" w:rsidRDefault="00000000">
      <w:pPr>
        <w:pStyle w:val="Heading3"/>
      </w:pPr>
      <w:bookmarkStart w:id="1" w:name="team-id-ltvip2025tmid49801"/>
      <w:r>
        <w:t>Team ID: LTVIP2025TMID49801</w:t>
      </w:r>
    </w:p>
    <w:p w14:paraId="2B8F68A5" w14:textId="77777777" w:rsidR="00474537" w:rsidRDefault="00000000">
      <w:pPr>
        <w:pStyle w:val="Heading3"/>
      </w:pPr>
      <w:bookmarkStart w:id="2" w:name="app-name-glosary"/>
      <w:bookmarkEnd w:id="1"/>
      <w:r>
        <w:t>App Name: Glosary</w:t>
      </w:r>
    </w:p>
    <w:p w14:paraId="37AE5603" w14:textId="77777777" w:rsidR="00474537" w:rsidRDefault="00000000">
      <w:pPr>
        <w:pStyle w:val="Heading3"/>
      </w:pPr>
      <w:bookmarkStart w:id="3" w:name="team-member-kagitha-jayavamsee"/>
      <w:bookmarkEnd w:id="2"/>
      <w:r>
        <w:t>Team Member: Kagitha Jayavamsee</w:t>
      </w:r>
    </w:p>
    <w:p w14:paraId="36268349" w14:textId="77777777" w:rsidR="00474537" w:rsidRDefault="00000000">
      <w:r>
        <w:pict w14:anchorId="38319FCE">
          <v:rect id="_x0000_i1025" style="width:0;height:1.5pt" o:hralign="center" o:hrstd="t" o:hr="t"/>
        </w:pict>
      </w:r>
    </w:p>
    <w:p w14:paraId="7E876B52" w14:textId="77777777" w:rsidR="00474537" w:rsidRDefault="00000000">
      <w:pPr>
        <w:pStyle w:val="Heading2"/>
      </w:pPr>
      <w:bookmarkStart w:id="4" w:name="ὅ8-table-of-contents"/>
      <w:bookmarkEnd w:id="3"/>
      <w:r>
        <w:t>Ὅ8 Table of Contents</w:t>
      </w:r>
    </w:p>
    <w:p w14:paraId="2C2D26E5" w14:textId="77777777" w:rsidR="00474537" w:rsidRDefault="00000000">
      <w:pPr>
        <w:pStyle w:val="Compact"/>
        <w:numPr>
          <w:ilvl w:val="0"/>
          <w:numId w:val="2"/>
        </w:numPr>
      </w:pPr>
      <w:r>
        <w:t>Project Overview</w:t>
      </w:r>
      <w:r>
        <w:br/>
      </w:r>
    </w:p>
    <w:p w14:paraId="5B39EDA4" w14:textId="77777777" w:rsidR="00474537" w:rsidRDefault="00000000">
      <w:pPr>
        <w:pStyle w:val="Compact"/>
        <w:numPr>
          <w:ilvl w:val="0"/>
          <w:numId w:val="2"/>
        </w:numPr>
      </w:pPr>
      <w:r>
        <w:t>Planning Phase</w:t>
      </w:r>
      <w:r>
        <w:br/>
      </w:r>
    </w:p>
    <w:p w14:paraId="585E8D3C" w14:textId="77777777" w:rsidR="00474537" w:rsidRDefault="00000000">
      <w:pPr>
        <w:pStyle w:val="Compact"/>
        <w:numPr>
          <w:ilvl w:val="0"/>
          <w:numId w:val="2"/>
        </w:numPr>
      </w:pPr>
      <w:r>
        <w:t>Requirement Analysis</w:t>
      </w:r>
      <w:r>
        <w:br/>
      </w:r>
    </w:p>
    <w:p w14:paraId="3E5D1CC6" w14:textId="77777777" w:rsidR="00474537" w:rsidRDefault="00000000">
      <w:pPr>
        <w:pStyle w:val="Compact"/>
        <w:numPr>
          <w:ilvl w:val="0"/>
          <w:numId w:val="2"/>
        </w:numPr>
      </w:pPr>
      <w:r>
        <w:t>Design Phase</w:t>
      </w:r>
      <w:r>
        <w:br/>
      </w:r>
    </w:p>
    <w:p w14:paraId="1525B9F0" w14:textId="77777777" w:rsidR="00474537" w:rsidRDefault="00000000">
      <w:pPr>
        <w:pStyle w:val="Compact"/>
        <w:numPr>
          <w:ilvl w:val="0"/>
          <w:numId w:val="2"/>
        </w:numPr>
      </w:pPr>
      <w:r>
        <w:t>Technology Stack</w:t>
      </w:r>
      <w:r>
        <w:br/>
      </w:r>
    </w:p>
    <w:p w14:paraId="635AF624" w14:textId="77777777" w:rsidR="00474537" w:rsidRDefault="00000000">
      <w:pPr>
        <w:pStyle w:val="Compact"/>
        <w:numPr>
          <w:ilvl w:val="0"/>
          <w:numId w:val="2"/>
        </w:numPr>
      </w:pPr>
      <w:r>
        <w:t>Implementation Details</w:t>
      </w:r>
      <w:r>
        <w:br/>
      </w:r>
    </w:p>
    <w:p w14:paraId="33A1A7A2" w14:textId="77777777" w:rsidR="00474537" w:rsidRDefault="00000000">
      <w:pPr>
        <w:pStyle w:val="Compact"/>
        <w:numPr>
          <w:ilvl w:val="0"/>
          <w:numId w:val="2"/>
        </w:numPr>
      </w:pPr>
      <w:r>
        <w:t>Testing Phase</w:t>
      </w:r>
      <w:r>
        <w:br/>
      </w:r>
    </w:p>
    <w:p w14:paraId="5BA8C28C" w14:textId="77777777" w:rsidR="00474537" w:rsidRDefault="00000000">
      <w:pPr>
        <w:pStyle w:val="Compact"/>
        <w:numPr>
          <w:ilvl w:val="0"/>
          <w:numId w:val="2"/>
        </w:numPr>
      </w:pPr>
      <w:r>
        <w:t>Deployment</w:t>
      </w:r>
      <w:r>
        <w:br/>
      </w:r>
    </w:p>
    <w:p w14:paraId="743C66BF" w14:textId="77777777" w:rsidR="00474537" w:rsidRDefault="00000000">
      <w:pPr>
        <w:pStyle w:val="Compact"/>
        <w:numPr>
          <w:ilvl w:val="0"/>
          <w:numId w:val="2"/>
        </w:numPr>
      </w:pPr>
      <w:r>
        <w:t>Conclusion</w:t>
      </w:r>
      <w:r>
        <w:br/>
      </w:r>
    </w:p>
    <w:p w14:paraId="4C3EB12F" w14:textId="77777777" w:rsidR="00474537" w:rsidRDefault="00000000">
      <w:pPr>
        <w:pStyle w:val="Compact"/>
        <w:numPr>
          <w:ilvl w:val="0"/>
          <w:numId w:val="2"/>
        </w:numPr>
      </w:pPr>
      <w:r>
        <w:t>Future Enhancements</w:t>
      </w:r>
    </w:p>
    <w:p w14:paraId="1C204566" w14:textId="77777777" w:rsidR="00474537" w:rsidRDefault="00000000">
      <w:r>
        <w:pict w14:anchorId="62CC8291">
          <v:rect id="_x0000_i1026" style="width:0;height:1.5pt" o:hralign="center" o:hrstd="t" o:hr="t"/>
        </w:pict>
      </w:r>
    </w:p>
    <w:p w14:paraId="1D130E0F" w14:textId="77777777" w:rsidR="00474537" w:rsidRDefault="00000000">
      <w:pPr>
        <w:pStyle w:val="Heading2"/>
      </w:pPr>
      <w:bookmarkStart w:id="5" w:name="project-overview"/>
      <w:bookmarkEnd w:id="4"/>
      <w:r>
        <w:t>🔹 Project Overview</w:t>
      </w:r>
    </w:p>
    <w:p w14:paraId="7F0F0B2B" w14:textId="77777777" w:rsidR="00474537" w:rsidRDefault="00000000">
      <w:pPr>
        <w:pStyle w:val="FirstParagraph"/>
      </w:pPr>
      <w:r>
        <w:rPr>
          <w:b/>
          <w:bCs/>
        </w:rPr>
        <w:t>Glosary</w:t>
      </w:r>
      <w:r>
        <w:t xml:space="preserve"> is a full-stack SmartShop application designed to provide users with an intuitive online shopping experience. The platform integrates modern front-end interfaces, secure backend operations, and efficient database management to simulate a complete e-commerce solution.</w:t>
      </w:r>
    </w:p>
    <w:p w14:paraId="7F2C79E3" w14:textId="77777777" w:rsidR="00474537" w:rsidRDefault="00000000">
      <w:pPr>
        <w:pStyle w:val="BodyText"/>
      </w:pPr>
      <w:r>
        <w:rPr>
          <w:b/>
          <w:bCs/>
        </w:rPr>
        <w:t>Objective:</w:t>
      </w:r>
      <w:r>
        <w:br/>
        <w:t>To build a scalable, user-friendly online shopping application for managing products, cart operations, orders, payments, and user accounts.</w:t>
      </w:r>
    </w:p>
    <w:p w14:paraId="684CF0AC" w14:textId="77777777" w:rsidR="00474537" w:rsidRDefault="00000000">
      <w:r>
        <w:lastRenderedPageBreak/>
        <w:pict w14:anchorId="5AB9E19F">
          <v:rect id="_x0000_i1027" style="width:0;height:1.5pt" o:hralign="center" o:hrstd="t" o:hr="t"/>
        </w:pict>
      </w:r>
    </w:p>
    <w:p w14:paraId="6AB9F662" w14:textId="77777777" w:rsidR="00474537" w:rsidRDefault="00000000">
      <w:pPr>
        <w:pStyle w:val="Heading2"/>
      </w:pPr>
      <w:bookmarkStart w:id="6" w:name="planning-phase"/>
      <w:bookmarkEnd w:id="5"/>
      <w:r>
        <w:t>🔹 Planning Phase</w:t>
      </w:r>
    </w:p>
    <w:p w14:paraId="7B2E1020" w14:textId="77777777" w:rsidR="00474537" w:rsidRDefault="00000000">
      <w:pPr>
        <w:pStyle w:val="FirstParagraph"/>
      </w:pPr>
      <w:r>
        <w:rPr>
          <w:b/>
          <w:bCs/>
        </w:rPr>
        <w:t>Duration:</w:t>
      </w:r>
      <w:r>
        <w:t xml:space="preserve"> 10 Days</w:t>
      </w:r>
      <w:r>
        <w:br/>
      </w:r>
      <w:r>
        <w:rPr>
          <w:b/>
          <w:bCs/>
        </w:rPr>
        <w:t>Goals:</w:t>
      </w:r>
      <w:r>
        <w:t xml:space="preserve"> - Define scope of the application - Set timeline and deliverables - Assign roles and responsibilities - Design UI wireframes and system architecture</w:t>
      </w:r>
    </w:p>
    <w:p w14:paraId="312D8580" w14:textId="77777777" w:rsidR="00474537" w:rsidRDefault="00000000">
      <w:pPr>
        <w:pStyle w:val="BodyText"/>
      </w:pPr>
      <w:r>
        <w:rPr>
          <w:b/>
          <w:bCs/>
        </w:rPr>
        <w:t>Tools Used:</w:t>
      </w:r>
      <w:r>
        <w:t xml:space="preserve"> - Trello for task management - Figma for wireframes - Draw.io for architecture diagrams</w:t>
      </w:r>
    </w:p>
    <w:p w14:paraId="3A674C4D" w14:textId="77777777" w:rsidR="00474537" w:rsidRDefault="00000000">
      <w:r>
        <w:pict w14:anchorId="28116EA6">
          <v:rect id="_x0000_i1028" style="width:0;height:1.5pt" o:hralign="center" o:hrstd="t" o:hr="t"/>
        </w:pict>
      </w:r>
    </w:p>
    <w:p w14:paraId="27E706C8" w14:textId="77777777" w:rsidR="00474537" w:rsidRDefault="00000000">
      <w:pPr>
        <w:pStyle w:val="Heading2"/>
      </w:pPr>
      <w:bookmarkStart w:id="7" w:name="requirement-analysis"/>
      <w:bookmarkEnd w:id="6"/>
      <w:r>
        <w:t>🔹 Requirement Analysis</w:t>
      </w:r>
    </w:p>
    <w:p w14:paraId="64FBF435" w14:textId="77777777" w:rsidR="00474537" w:rsidRDefault="00000000">
      <w:pPr>
        <w:pStyle w:val="FirstParagraph"/>
      </w:pPr>
      <w:r>
        <w:rPr>
          <w:b/>
          <w:bCs/>
        </w:rPr>
        <w:t>Functional Requirements:</w:t>
      </w:r>
      <w:r>
        <w:t xml:space="preserve"> - User authentication (Signup/Login) - Product listing and search - Add to cart and checkout - Order history - Admin panel for product management</w:t>
      </w:r>
    </w:p>
    <w:p w14:paraId="30D46F05" w14:textId="77777777" w:rsidR="00474537" w:rsidRDefault="00000000">
      <w:pPr>
        <w:pStyle w:val="BodyText"/>
      </w:pPr>
      <w:r>
        <w:rPr>
          <w:b/>
          <w:bCs/>
        </w:rPr>
        <w:t>Non-Functional Requirements:</w:t>
      </w:r>
      <w:r>
        <w:t xml:space="preserve"> - Scalability - Responsiveness - Data security - Performance optimization</w:t>
      </w:r>
    </w:p>
    <w:p w14:paraId="60B3DD85" w14:textId="77777777" w:rsidR="00474537" w:rsidRDefault="00000000">
      <w:r>
        <w:pict w14:anchorId="3FCEA0A2">
          <v:rect id="_x0000_i1029" style="width:0;height:1.5pt" o:hralign="center" o:hrstd="t" o:hr="t"/>
        </w:pict>
      </w:r>
    </w:p>
    <w:p w14:paraId="6F4614D3" w14:textId="77777777" w:rsidR="00474537" w:rsidRDefault="00000000">
      <w:pPr>
        <w:pStyle w:val="Heading2"/>
      </w:pPr>
      <w:bookmarkStart w:id="8" w:name="design-phase"/>
      <w:bookmarkEnd w:id="7"/>
      <w:r>
        <w:t>🔹 Design Phase</w:t>
      </w:r>
    </w:p>
    <w:p w14:paraId="6E99D6DD" w14:textId="77777777" w:rsidR="00474537" w:rsidRDefault="00000000">
      <w:pPr>
        <w:pStyle w:val="FirstParagraph"/>
      </w:pPr>
      <w:r>
        <w:rPr>
          <w:b/>
          <w:bCs/>
        </w:rPr>
        <w:t>Frontend Design:</w:t>
      </w:r>
      <w:r>
        <w:t xml:space="preserve"> - Responsive layout - Modern UI with accessible navigation</w:t>
      </w:r>
    </w:p>
    <w:p w14:paraId="1ED4D200" w14:textId="77777777" w:rsidR="00474537" w:rsidRDefault="00000000">
      <w:pPr>
        <w:pStyle w:val="BodyText"/>
      </w:pPr>
      <w:r>
        <w:rPr>
          <w:b/>
          <w:bCs/>
        </w:rPr>
        <w:t>Backend Design:</w:t>
      </w:r>
      <w:r>
        <w:t xml:space="preserve"> - RESTful API structure - MVC architecture</w:t>
      </w:r>
    </w:p>
    <w:p w14:paraId="65890B43" w14:textId="77777777" w:rsidR="00474537" w:rsidRDefault="00000000">
      <w:pPr>
        <w:pStyle w:val="BodyText"/>
      </w:pPr>
      <w:r>
        <w:rPr>
          <w:b/>
          <w:bCs/>
        </w:rPr>
        <w:t>Database Design:</w:t>
      </w:r>
      <w:r>
        <w:t xml:space="preserve"> - ER Diagram with tables: Users, Products, Orders, CartItems</w:t>
      </w:r>
    </w:p>
    <w:p w14:paraId="5581EB32" w14:textId="77777777" w:rsidR="00474537" w:rsidRDefault="00000000">
      <w:pPr>
        <w:pStyle w:val="BodyText"/>
      </w:pPr>
      <w:r>
        <w:rPr>
          <w:b/>
          <w:bCs/>
        </w:rPr>
        <w:t>Wireframe Links:</w:t>
      </w:r>
      <w:r>
        <w:br/>
        <w:t>(Add your Figma or design tool link here if available)</w:t>
      </w:r>
    </w:p>
    <w:p w14:paraId="7428BF8B" w14:textId="77777777" w:rsidR="00474537" w:rsidRDefault="00000000">
      <w:r>
        <w:pict w14:anchorId="74F547E1">
          <v:rect id="_x0000_i1030" style="width:0;height:1.5pt" o:hralign="center" o:hrstd="t" o:hr="t"/>
        </w:pict>
      </w:r>
    </w:p>
    <w:p w14:paraId="5A49244A" w14:textId="77777777" w:rsidR="00474537" w:rsidRDefault="00000000">
      <w:pPr>
        <w:pStyle w:val="Heading2"/>
      </w:pPr>
      <w:bookmarkStart w:id="9" w:name="technology-stack"/>
      <w:bookmarkEnd w:id="8"/>
      <w:r>
        <w:t>🔹 Technology Stack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35"/>
        <w:gridCol w:w="3500"/>
      </w:tblGrid>
      <w:tr w:rsidR="00474537" w14:paraId="43730594" w14:textId="77777777" w:rsidTr="00474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022132" w14:textId="77777777" w:rsidR="00474537" w:rsidRDefault="00000000">
            <w:pPr>
              <w:pStyle w:val="Compact"/>
            </w:pPr>
            <w:r>
              <w:t>Layer</w:t>
            </w:r>
          </w:p>
        </w:tc>
        <w:tc>
          <w:tcPr>
            <w:tcW w:w="0" w:type="auto"/>
          </w:tcPr>
          <w:p w14:paraId="43C04DBC" w14:textId="77777777" w:rsidR="00474537" w:rsidRDefault="00000000">
            <w:pPr>
              <w:pStyle w:val="Compact"/>
            </w:pPr>
            <w:r>
              <w:t>Technology</w:t>
            </w:r>
          </w:p>
        </w:tc>
      </w:tr>
      <w:tr w:rsidR="00474537" w14:paraId="083B80BA" w14:textId="77777777">
        <w:tc>
          <w:tcPr>
            <w:tcW w:w="0" w:type="auto"/>
          </w:tcPr>
          <w:p w14:paraId="2EA9E844" w14:textId="77777777" w:rsidR="00474537" w:rsidRDefault="00000000">
            <w:pPr>
              <w:pStyle w:val="Compact"/>
            </w:pPr>
            <w:r>
              <w:t>Frontend</w:t>
            </w:r>
          </w:p>
        </w:tc>
        <w:tc>
          <w:tcPr>
            <w:tcW w:w="0" w:type="auto"/>
          </w:tcPr>
          <w:p w14:paraId="474048F4" w14:textId="77777777" w:rsidR="00474537" w:rsidRDefault="00000000">
            <w:pPr>
              <w:pStyle w:val="Compact"/>
            </w:pPr>
            <w:r>
              <w:t>HTML, CSS, JavaScript, React.js</w:t>
            </w:r>
          </w:p>
        </w:tc>
      </w:tr>
      <w:tr w:rsidR="00474537" w14:paraId="7B81EFF2" w14:textId="77777777">
        <w:tc>
          <w:tcPr>
            <w:tcW w:w="0" w:type="auto"/>
          </w:tcPr>
          <w:p w14:paraId="6DC60901" w14:textId="77777777" w:rsidR="00474537" w:rsidRDefault="00000000">
            <w:pPr>
              <w:pStyle w:val="Compact"/>
            </w:pPr>
            <w:r>
              <w:t>Backend</w:t>
            </w:r>
          </w:p>
        </w:tc>
        <w:tc>
          <w:tcPr>
            <w:tcW w:w="0" w:type="auto"/>
          </w:tcPr>
          <w:p w14:paraId="6154565C" w14:textId="77777777" w:rsidR="00474537" w:rsidRDefault="00000000">
            <w:pPr>
              <w:pStyle w:val="Compact"/>
            </w:pPr>
            <w:r>
              <w:t>Node.js, Express.js</w:t>
            </w:r>
          </w:p>
        </w:tc>
      </w:tr>
      <w:tr w:rsidR="00474537" w14:paraId="0C5F2165" w14:textId="77777777">
        <w:tc>
          <w:tcPr>
            <w:tcW w:w="0" w:type="auto"/>
          </w:tcPr>
          <w:p w14:paraId="42DEFFAA" w14:textId="77777777" w:rsidR="00474537" w:rsidRDefault="00000000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14:paraId="0002F434" w14:textId="77777777" w:rsidR="00474537" w:rsidRDefault="00000000">
            <w:pPr>
              <w:pStyle w:val="Compact"/>
            </w:pPr>
            <w:r>
              <w:t>MongoDB (Mongoose ODM)</w:t>
            </w:r>
          </w:p>
        </w:tc>
      </w:tr>
      <w:tr w:rsidR="00474537" w14:paraId="798EF8E9" w14:textId="77777777">
        <w:tc>
          <w:tcPr>
            <w:tcW w:w="0" w:type="auto"/>
          </w:tcPr>
          <w:p w14:paraId="3890E381" w14:textId="77777777" w:rsidR="00474537" w:rsidRDefault="00000000">
            <w:pPr>
              <w:pStyle w:val="Compact"/>
            </w:pPr>
            <w:r>
              <w:t>Authentication</w:t>
            </w:r>
          </w:p>
        </w:tc>
        <w:tc>
          <w:tcPr>
            <w:tcW w:w="0" w:type="auto"/>
          </w:tcPr>
          <w:p w14:paraId="29749BEF" w14:textId="77777777" w:rsidR="00474537" w:rsidRDefault="00000000">
            <w:pPr>
              <w:pStyle w:val="Compact"/>
            </w:pPr>
            <w:r>
              <w:t>JWT</w:t>
            </w:r>
          </w:p>
        </w:tc>
      </w:tr>
      <w:tr w:rsidR="00474537" w14:paraId="0727C9F9" w14:textId="77777777">
        <w:tc>
          <w:tcPr>
            <w:tcW w:w="0" w:type="auto"/>
          </w:tcPr>
          <w:p w14:paraId="7CF001B8" w14:textId="77777777" w:rsidR="00474537" w:rsidRDefault="00000000">
            <w:pPr>
              <w:pStyle w:val="Compact"/>
            </w:pPr>
            <w:r>
              <w:t>Hosting</w:t>
            </w:r>
          </w:p>
        </w:tc>
        <w:tc>
          <w:tcPr>
            <w:tcW w:w="0" w:type="auto"/>
          </w:tcPr>
          <w:p w14:paraId="1E7EF272" w14:textId="77777777" w:rsidR="00474537" w:rsidRDefault="00000000">
            <w:pPr>
              <w:pStyle w:val="Compact"/>
            </w:pPr>
            <w:r>
              <w:t>Render / Vercel / Netlify</w:t>
            </w:r>
          </w:p>
        </w:tc>
      </w:tr>
      <w:tr w:rsidR="00474537" w14:paraId="17725882" w14:textId="77777777">
        <w:tc>
          <w:tcPr>
            <w:tcW w:w="0" w:type="auto"/>
          </w:tcPr>
          <w:p w14:paraId="1C7BFEAC" w14:textId="77777777" w:rsidR="00474537" w:rsidRDefault="00000000">
            <w:pPr>
              <w:pStyle w:val="Compact"/>
            </w:pPr>
            <w:r>
              <w:t>Version Control</w:t>
            </w:r>
          </w:p>
        </w:tc>
        <w:tc>
          <w:tcPr>
            <w:tcW w:w="0" w:type="auto"/>
          </w:tcPr>
          <w:p w14:paraId="5BE5BC36" w14:textId="77777777" w:rsidR="00474537" w:rsidRDefault="00000000">
            <w:pPr>
              <w:pStyle w:val="Compact"/>
            </w:pPr>
            <w:r>
              <w:t>Git &amp; GitHub</w:t>
            </w:r>
          </w:p>
        </w:tc>
      </w:tr>
    </w:tbl>
    <w:p w14:paraId="18BA347E" w14:textId="77777777" w:rsidR="00474537" w:rsidRDefault="00000000">
      <w:r>
        <w:pict w14:anchorId="00D38B90">
          <v:rect id="_x0000_i1031" style="width:0;height:1.5pt" o:hralign="center" o:hrstd="t" o:hr="t"/>
        </w:pict>
      </w:r>
    </w:p>
    <w:p w14:paraId="3A7C8144" w14:textId="77777777" w:rsidR="00474537" w:rsidRDefault="00000000">
      <w:pPr>
        <w:pStyle w:val="Heading2"/>
      </w:pPr>
      <w:bookmarkStart w:id="10" w:name="implementation-details"/>
      <w:bookmarkEnd w:id="9"/>
      <w:r>
        <w:lastRenderedPageBreak/>
        <w:t>🔹 Implementation Details</w:t>
      </w:r>
    </w:p>
    <w:p w14:paraId="5577F015" w14:textId="77777777" w:rsidR="00474537" w:rsidRDefault="00000000">
      <w:pPr>
        <w:pStyle w:val="FirstParagraph"/>
      </w:pPr>
      <w:r>
        <w:rPr>
          <w:b/>
          <w:bCs/>
        </w:rPr>
        <w:t>Core Modules Implemented:</w:t>
      </w:r>
      <w:r>
        <w:t xml:space="preserve"> - User Module (Signup/Login/Logout) - Product Module (CRUD) - Cart Module (Add/Remove items) - Order Module (Place and view orders) - Admin Module (Dashboard, Product management)</w:t>
      </w:r>
    </w:p>
    <w:p w14:paraId="7542426C" w14:textId="77777777" w:rsidR="00474537" w:rsidRDefault="00000000">
      <w:pPr>
        <w:pStyle w:val="BodyText"/>
      </w:pPr>
      <w:r>
        <w:rPr>
          <w:b/>
          <w:bCs/>
        </w:rPr>
        <w:t>APIs Created:</w:t>
      </w:r>
      <w:r>
        <w:t xml:space="preserve"> - POST /register - POST /login - GET /products - POST /cart - POST /order - GET /orders</w:t>
      </w:r>
    </w:p>
    <w:p w14:paraId="09FB1F8D" w14:textId="77777777" w:rsidR="00474537" w:rsidRDefault="00000000">
      <w:r>
        <w:pict w14:anchorId="4E9DBA80">
          <v:rect id="_x0000_i1032" style="width:0;height:1.5pt" o:hralign="center" o:hrstd="t" o:hr="t"/>
        </w:pict>
      </w:r>
    </w:p>
    <w:p w14:paraId="01F61082" w14:textId="77777777" w:rsidR="00474537" w:rsidRDefault="00000000">
      <w:pPr>
        <w:pStyle w:val="Heading2"/>
      </w:pPr>
      <w:bookmarkStart w:id="11" w:name="testing-phase"/>
      <w:bookmarkEnd w:id="10"/>
      <w:r>
        <w:t>🔹 Testing Phase</w:t>
      </w:r>
    </w:p>
    <w:p w14:paraId="57E40C1D" w14:textId="77777777" w:rsidR="00474537" w:rsidRDefault="00000000">
      <w:pPr>
        <w:pStyle w:val="FirstParagraph"/>
      </w:pPr>
      <w:r>
        <w:rPr>
          <w:b/>
          <w:bCs/>
        </w:rPr>
        <w:t>Testing Types:</w:t>
      </w:r>
      <w:r>
        <w:t xml:space="preserve"> - Unit Testing (Jest for Node.js) - Integration Testing (Postman, Swagger) - Manual UI Testing (Cross-device and browser) - Bug tracking with GitHub Issues</w:t>
      </w:r>
    </w:p>
    <w:p w14:paraId="62B199EA" w14:textId="77777777" w:rsidR="00474537" w:rsidRDefault="00000000">
      <w:pPr>
        <w:pStyle w:val="BodyText"/>
      </w:pPr>
      <w:r>
        <w:rPr>
          <w:b/>
          <w:bCs/>
        </w:rPr>
        <w:t>Test Cases Exampl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70"/>
        <w:gridCol w:w="5616"/>
        <w:gridCol w:w="2574"/>
      </w:tblGrid>
      <w:tr w:rsidR="00474537" w14:paraId="10D7E827" w14:textId="77777777" w:rsidTr="004745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0" w:type="dxa"/>
          </w:tcPr>
          <w:p w14:paraId="526A8DA2" w14:textId="77777777" w:rsidR="00474537" w:rsidRDefault="00000000">
            <w:pPr>
              <w:pStyle w:val="Compact"/>
            </w:pPr>
            <w:r>
              <w:t>Module</w:t>
            </w:r>
          </w:p>
        </w:tc>
        <w:tc>
          <w:tcPr>
            <w:tcW w:w="4752" w:type="dxa"/>
          </w:tcPr>
          <w:p w14:paraId="5CC861B5" w14:textId="77777777" w:rsidR="00474537" w:rsidRDefault="00000000">
            <w:pPr>
              <w:pStyle w:val="Compact"/>
            </w:pPr>
            <w:r>
              <w:t>Test Case</w:t>
            </w:r>
          </w:p>
        </w:tc>
        <w:tc>
          <w:tcPr>
            <w:tcW w:w="2178" w:type="dxa"/>
          </w:tcPr>
          <w:p w14:paraId="0E593F23" w14:textId="77777777" w:rsidR="00474537" w:rsidRDefault="00000000">
            <w:pPr>
              <w:pStyle w:val="Compact"/>
            </w:pPr>
            <w:r>
              <w:t>Expected Result</w:t>
            </w:r>
          </w:p>
        </w:tc>
      </w:tr>
      <w:tr w:rsidR="00474537" w14:paraId="1AE4EB0F" w14:textId="77777777">
        <w:tc>
          <w:tcPr>
            <w:tcW w:w="990" w:type="dxa"/>
          </w:tcPr>
          <w:p w14:paraId="45F1C9C1" w14:textId="77777777" w:rsidR="00474537" w:rsidRDefault="00000000">
            <w:pPr>
              <w:pStyle w:val="Compact"/>
            </w:pPr>
            <w:r>
              <w:t>Login</w:t>
            </w:r>
          </w:p>
        </w:tc>
        <w:tc>
          <w:tcPr>
            <w:tcW w:w="4752" w:type="dxa"/>
          </w:tcPr>
          <w:p w14:paraId="67D5C3AF" w14:textId="77777777" w:rsidR="00474537" w:rsidRDefault="00000000">
            <w:pPr>
              <w:pStyle w:val="Compact"/>
            </w:pPr>
            <w:r>
              <w:t>Invalid credentials</w:t>
            </w:r>
          </w:p>
        </w:tc>
        <w:tc>
          <w:tcPr>
            <w:tcW w:w="2178" w:type="dxa"/>
          </w:tcPr>
          <w:p w14:paraId="0EC0F0DC" w14:textId="77777777" w:rsidR="00474537" w:rsidRDefault="00000000">
            <w:pPr>
              <w:pStyle w:val="Compact"/>
            </w:pPr>
            <w:r>
              <w:t>Show error message</w:t>
            </w:r>
          </w:p>
        </w:tc>
      </w:tr>
      <w:tr w:rsidR="00474537" w14:paraId="42814B17" w14:textId="77777777">
        <w:tc>
          <w:tcPr>
            <w:tcW w:w="990" w:type="dxa"/>
          </w:tcPr>
          <w:p w14:paraId="5B1A6EB2" w14:textId="77777777" w:rsidR="00474537" w:rsidRDefault="00000000">
            <w:pPr>
              <w:pStyle w:val="Compact"/>
            </w:pPr>
            <w:r>
              <w:t>Cart</w:t>
            </w:r>
          </w:p>
        </w:tc>
        <w:tc>
          <w:tcPr>
            <w:tcW w:w="4752" w:type="dxa"/>
          </w:tcPr>
          <w:p w14:paraId="2015911C" w14:textId="77777777" w:rsidR="00474537" w:rsidRDefault="00000000">
            <w:pPr>
              <w:pStyle w:val="Compact"/>
            </w:pPr>
            <w:r>
              <w:t>Add product to cart</w:t>
            </w:r>
          </w:p>
        </w:tc>
        <w:tc>
          <w:tcPr>
            <w:tcW w:w="2178" w:type="dxa"/>
          </w:tcPr>
          <w:p w14:paraId="766CAEF8" w14:textId="77777777" w:rsidR="00474537" w:rsidRDefault="00000000">
            <w:pPr>
              <w:pStyle w:val="Compact"/>
            </w:pPr>
            <w:r>
              <w:t>Cart updates</w:t>
            </w:r>
          </w:p>
        </w:tc>
      </w:tr>
      <w:tr w:rsidR="00474537" w14:paraId="756A2B22" w14:textId="77777777">
        <w:tc>
          <w:tcPr>
            <w:tcW w:w="990" w:type="dxa"/>
          </w:tcPr>
          <w:p w14:paraId="752A99E1" w14:textId="77777777" w:rsidR="00474537" w:rsidRDefault="00000000">
            <w:pPr>
              <w:pStyle w:val="Compact"/>
            </w:pPr>
            <w:r>
              <w:t>Order</w:t>
            </w:r>
          </w:p>
        </w:tc>
        <w:tc>
          <w:tcPr>
            <w:tcW w:w="4752" w:type="dxa"/>
          </w:tcPr>
          <w:p w14:paraId="7E5E357C" w14:textId="77777777" w:rsidR="00474537" w:rsidRDefault="00000000">
            <w:pPr>
              <w:pStyle w:val="Compact"/>
            </w:pPr>
            <w:r>
              <w:t>Checkout without login</w:t>
            </w:r>
          </w:p>
        </w:tc>
        <w:tc>
          <w:tcPr>
            <w:tcW w:w="2178" w:type="dxa"/>
          </w:tcPr>
          <w:p w14:paraId="7F36D3D9" w14:textId="77777777" w:rsidR="00474537" w:rsidRDefault="00000000">
            <w:pPr>
              <w:pStyle w:val="Compact"/>
            </w:pPr>
            <w:r>
              <w:t>Redirect to login</w:t>
            </w:r>
          </w:p>
        </w:tc>
      </w:tr>
      <w:tr w:rsidR="00474537" w14:paraId="336282B6" w14:textId="77777777">
        <w:tc>
          <w:tcPr>
            <w:tcW w:w="990" w:type="dxa"/>
          </w:tcPr>
          <w:p w14:paraId="0505A892" w14:textId="77777777" w:rsidR="00474537" w:rsidRDefault="00000000">
            <w:pPr>
              <w:pStyle w:val="Compact"/>
            </w:pPr>
            <w:r>
              <w:t>Admin</w:t>
            </w:r>
          </w:p>
        </w:tc>
        <w:tc>
          <w:tcPr>
            <w:tcW w:w="4752" w:type="dxa"/>
          </w:tcPr>
          <w:p w14:paraId="4520AE33" w14:textId="77777777" w:rsidR="00474537" w:rsidRDefault="00000000">
            <w:pPr>
              <w:pStyle w:val="Compact"/>
            </w:pPr>
            <w:r>
              <w:t>Delete product</w:t>
            </w:r>
          </w:p>
        </w:tc>
        <w:tc>
          <w:tcPr>
            <w:tcW w:w="2178" w:type="dxa"/>
          </w:tcPr>
          <w:p w14:paraId="11C7A71B" w14:textId="77777777" w:rsidR="00474537" w:rsidRDefault="00000000">
            <w:pPr>
              <w:pStyle w:val="Compact"/>
            </w:pPr>
            <w:r>
              <w:t>Product removed</w:t>
            </w:r>
          </w:p>
        </w:tc>
      </w:tr>
    </w:tbl>
    <w:p w14:paraId="653D5A07" w14:textId="77777777" w:rsidR="00474537" w:rsidRDefault="00000000">
      <w:r>
        <w:pict w14:anchorId="14089A45">
          <v:rect id="_x0000_i1033" style="width:0;height:1.5pt" o:hralign="center" o:hrstd="t" o:hr="t"/>
        </w:pict>
      </w:r>
    </w:p>
    <w:p w14:paraId="7DB3BD8B" w14:textId="77777777" w:rsidR="00474537" w:rsidRDefault="00000000">
      <w:pPr>
        <w:pStyle w:val="Heading2"/>
      </w:pPr>
      <w:bookmarkStart w:id="12" w:name="deployment"/>
      <w:bookmarkEnd w:id="11"/>
      <w:r>
        <w:t>🔹 Deployment</w:t>
      </w:r>
    </w:p>
    <w:p w14:paraId="737B7920" w14:textId="77777777" w:rsidR="00474537" w:rsidRDefault="00000000">
      <w:pPr>
        <w:pStyle w:val="FirstParagraph"/>
      </w:pPr>
      <w:r>
        <w:rPr>
          <w:b/>
          <w:bCs/>
        </w:rPr>
        <w:t>Frontend:</w:t>
      </w:r>
      <w:r>
        <w:t xml:space="preserve"> Vercel / Netlify</w:t>
      </w:r>
      <w:r>
        <w:br/>
      </w:r>
      <w:r>
        <w:rPr>
          <w:b/>
          <w:bCs/>
        </w:rPr>
        <w:t>Backend:</w:t>
      </w:r>
      <w:r>
        <w:t xml:space="preserve"> Render</w:t>
      </w:r>
      <w:r>
        <w:br/>
      </w:r>
      <w:r>
        <w:rPr>
          <w:b/>
          <w:bCs/>
        </w:rPr>
        <w:t>Database:</w:t>
      </w:r>
      <w:r>
        <w:t xml:space="preserve"> MongoDB Atlas</w:t>
      </w:r>
      <w:r>
        <w:br/>
      </w:r>
      <w:r>
        <w:rPr>
          <w:b/>
          <w:bCs/>
        </w:rPr>
        <w:t>Version Control:</w:t>
      </w:r>
      <w:r>
        <w:t xml:space="preserve"> GitHub</w:t>
      </w:r>
      <w:r>
        <w:br/>
      </w:r>
      <w:r>
        <w:rPr>
          <w:b/>
          <w:bCs/>
        </w:rPr>
        <w:t>CI/CD:</w:t>
      </w:r>
      <w:r>
        <w:t xml:space="preserve"> GitHub Actions (Optional if used)</w:t>
      </w:r>
    </w:p>
    <w:p w14:paraId="62E2B5BC" w14:textId="77777777" w:rsidR="00474537" w:rsidRDefault="00000000">
      <w:r>
        <w:pict w14:anchorId="2912F8DF">
          <v:rect id="_x0000_i1034" style="width:0;height:1.5pt" o:hralign="center" o:hrstd="t" o:hr="t"/>
        </w:pict>
      </w:r>
    </w:p>
    <w:p w14:paraId="2E62E9E7" w14:textId="77777777" w:rsidR="00474537" w:rsidRDefault="00000000">
      <w:pPr>
        <w:pStyle w:val="Heading2"/>
      </w:pPr>
      <w:bookmarkStart w:id="13" w:name="conclusion"/>
      <w:bookmarkEnd w:id="12"/>
      <w:r>
        <w:t>🔹 Conclusion</w:t>
      </w:r>
    </w:p>
    <w:p w14:paraId="23B41F62" w14:textId="77777777" w:rsidR="00474537" w:rsidRDefault="00000000">
      <w:pPr>
        <w:pStyle w:val="FirstParagraph"/>
      </w:pPr>
      <w:r>
        <w:t xml:space="preserve">The </w:t>
      </w:r>
      <w:r>
        <w:rPr>
          <w:b/>
          <w:bCs/>
        </w:rPr>
        <w:t>Glosary SmartShop</w:t>
      </w:r>
      <w:r>
        <w:t xml:space="preserve"> application successfully demonstrates a full-stack e-commerce solution with robust functionalities, user authentication, and administrative controls. It is scalable and adaptable for real-world deployment.</w:t>
      </w:r>
    </w:p>
    <w:p w14:paraId="5024AB9F" w14:textId="77777777" w:rsidR="00474537" w:rsidRDefault="00000000">
      <w:r>
        <w:pict w14:anchorId="57E25881">
          <v:rect id="_x0000_i1035" style="width:0;height:1.5pt" o:hralign="center" o:hrstd="t" o:hr="t"/>
        </w:pict>
      </w:r>
    </w:p>
    <w:p w14:paraId="29D8D55E" w14:textId="77777777" w:rsidR="00474537" w:rsidRDefault="00000000">
      <w:pPr>
        <w:pStyle w:val="Heading2"/>
      </w:pPr>
      <w:bookmarkStart w:id="14" w:name="future-enhancements"/>
      <w:bookmarkEnd w:id="13"/>
      <w:r>
        <w:t>🔹 Future Enhancements</w:t>
      </w:r>
    </w:p>
    <w:p w14:paraId="7E7E527C" w14:textId="77777777" w:rsidR="00474537" w:rsidRDefault="00000000">
      <w:pPr>
        <w:pStyle w:val="Compact"/>
        <w:numPr>
          <w:ilvl w:val="0"/>
          <w:numId w:val="3"/>
        </w:numPr>
      </w:pPr>
      <w:r>
        <w:t>Integrate Payment Gateway (e.g., Razorpay, Stripe)</w:t>
      </w:r>
    </w:p>
    <w:p w14:paraId="4F2F48FF" w14:textId="77777777" w:rsidR="00474537" w:rsidRDefault="00000000">
      <w:pPr>
        <w:pStyle w:val="Compact"/>
        <w:numPr>
          <w:ilvl w:val="0"/>
          <w:numId w:val="3"/>
        </w:numPr>
      </w:pPr>
      <w:r>
        <w:lastRenderedPageBreak/>
        <w:t>Add Wishlist Functionality</w:t>
      </w:r>
    </w:p>
    <w:p w14:paraId="6410327B" w14:textId="77777777" w:rsidR="00474537" w:rsidRDefault="00000000">
      <w:pPr>
        <w:pStyle w:val="Compact"/>
        <w:numPr>
          <w:ilvl w:val="0"/>
          <w:numId w:val="3"/>
        </w:numPr>
      </w:pPr>
      <w:r>
        <w:t>Implement Real-time Notifications</w:t>
      </w:r>
    </w:p>
    <w:p w14:paraId="5C6D7C56" w14:textId="77777777" w:rsidR="00474537" w:rsidRDefault="00000000">
      <w:pPr>
        <w:pStyle w:val="Compact"/>
        <w:numPr>
          <w:ilvl w:val="0"/>
          <w:numId w:val="3"/>
        </w:numPr>
      </w:pPr>
      <w:r>
        <w:t>Admin Analytics Dashboard</w:t>
      </w:r>
    </w:p>
    <w:p w14:paraId="6F47DF68" w14:textId="77777777" w:rsidR="00474537" w:rsidRDefault="00000000">
      <w:pPr>
        <w:pStyle w:val="Compact"/>
        <w:numPr>
          <w:ilvl w:val="0"/>
          <w:numId w:val="3"/>
        </w:numPr>
      </w:pPr>
      <w:r>
        <w:t>Multilingual support</w:t>
      </w:r>
    </w:p>
    <w:p w14:paraId="335295C3" w14:textId="77777777" w:rsidR="00474537" w:rsidRDefault="00000000">
      <w:r>
        <w:pict w14:anchorId="216A305F">
          <v:rect id="_x0000_i1036" style="width:0;height:1.5pt" o:hralign="center" o:hrstd="t" o:hr="t"/>
        </w:pict>
      </w:r>
    </w:p>
    <w:p w14:paraId="26D0ED70" w14:textId="39A86391" w:rsidR="00474537" w:rsidRDefault="00474537" w:rsidP="00134744">
      <w:pPr>
        <w:pStyle w:val="Heading3"/>
      </w:pPr>
      <w:bookmarkStart w:id="15" w:name="github-repository"/>
      <w:bookmarkEnd w:id="0"/>
      <w:bookmarkEnd w:id="14"/>
      <w:bookmarkEnd w:id="15"/>
    </w:p>
    <w:sectPr w:rsidR="0047453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52E47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FB601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18476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33645301">
    <w:abstractNumId w:val="0"/>
  </w:num>
  <w:num w:numId="2" w16cid:durableId="8068987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9407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537"/>
    <w:rsid w:val="00134744"/>
    <w:rsid w:val="00474537"/>
    <w:rsid w:val="00F2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CF142"/>
  <w15:docId w15:val="{C20DCC05-2398-4039-A007-1CDA361D6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0</Words>
  <Characters>2740</Characters>
  <Application>Microsoft Office Word</Application>
  <DocSecurity>0</DocSecurity>
  <Lines>22</Lines>
  <Paragraphs>6</Paragraphs>
  <ScaleCrop>false</ScaleCrop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A VAMSEE KAGITHA</dc:creator>
  <cp:keywords/>
  <cp:lastModifiedBy>JAYA VAMSEE KAGITHA</cp:lastModifiedBy>
  <cp:revision>2</cp:revision>
  <dcterms:created xsi:type="dcterms:W3CDTF">2025-07-17T15:22:00Z</dcterms:created>
  <dcterms:modified xsi:type="dcterms:W3CDTF">2025-07-17T15:22:00Z</dcterms:modified>
</cp:coreProperties>
</file>